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FF8EF" w14:textId="3BCCC9A0" w:rsidR="004F21C8" w:rsidRDefault="004F21C8" w:rsidP="004F21C8">
      <w:pPr>
        <w:pStyle w:val="SourceCode"/>
        <w:jc w:val="center"/>
        <w:rPr>
          <w:rStyle w:val="FunctionTok"/>
        </w:rPr>
      </w:pPr>
      <w:r>
        <w:rPr>
          <w:rStyle w:val="FunctionTok"/>
        </w:rPr>
        <w:t>Case Project 1</w:t>
      </w:r>
    </w:p>
    <w:p w14:paraId="75C708A6" w14:textId="71E6FEF5" w:rsidR="00CF277B" w:rsidRDefault="00741D8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models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squis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6FA3CAE7" w14:textId="77777777" w:rsidR="00CF277B" w:rsidRDefault="00741D89">
      <w:pPr>
        <w:pStyle w:val="SourceCode"/>
      </w:pPr>
      <w:r>
        <w:rPr>
          <w:rStyle w:val="NormalTok"/>
        </w:rPr>
        <w:t xml:space="preserve">a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mes_student.csv"</w:t>
      </w:r>
      <w:r>
        <w:rPr>
          <w:rStyle w:val="NormalTok"/>
        </w:rPr>
        <w:t>)</w:t>
      </w:r>
    </w:p>
    <w:p w14:paraId="55FDBD79" w14:textId="77777777" w:rsidR="00CF277B" w:rsidRDefault="00741D8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am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m)</w:t>
      </w:r>
    </w:p>
    <w:p w14:paraId="025AB9A1" w14:textId="77777777" w:rsidR="00CF277B" w:rsidRDefault="00741D89">
      <w:pPr>
        <w:pStyle w:val="SourceCode"/>
      </w:pPr>
      <w:r>
        <w:rPr>
          <w:rStyle w:val="NormalTok"/>
        </w:rPr>
        <w:t xml:space="preserve">am </w:t>
      </w:r>
      <w:r>
        <w:rPr>
          <w:rStyle w:val="OtherTok"/>
        </w:rPr>
        <w:t>=</w:t>
      </w:r>
      <w:r>
        <w:rPr>
          <w:rStyle w:val="NormalTok"/>
        </w:rPr>
        <w:t xml:space="preserve"> a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as_facto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m)</w:t>
      </w:r>
      <w:r>
        <w:br/>
      </w:r>
      <w:r>
        <w:rPr>
          <w:rStyle w:val="FunctionTok"/>
        </w:rPr>
        <w:t>summar</w:t>
      </w:r>
      <w:r>
        <w:rPr>
          <w:rStyle w:val="FunctionTok"/>
        </w:rPr>
        <w:t>y</w:t>
      </w:r>
      <w:r>
        <w:rPr>
          <w:rStyle w:val="NormalTok"/>
        </w:rPr>
        <w:t>(am)</w:t>
      </w:r>
    </w:p>
    <w:p w14:paraId="6D9013D3" w14:textId="77777777" w:rsidR="00CF277B" w:rsidRDefault="00741D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y =</w:t>
      </w:r>
      <w:r>
        <w:rPr>
          <w:rStyle w:val="NormalTok"/>
        </w:rPr>
        <w:t xml:space="preserve"> Year_Buil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F562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bove Median (Yes/No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Year buil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ear House was Buil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B558AA7" w14:textId="77777777" w:rsidR="00CF277B" w:rsidRDefault="00741D89">
      <w:pPr>
        <w:pStyle w:val="FirstParagraph"/>
      </w:pPr>
      <w:r>
        <w:rPr>
          <w:noProof/>
        </w:rPr>
        <w:drawing>
          <wp:inline distT="0" distB="0" distL="0" distR="0" wp14:anchorId="77394477" wp14:editId="6B0485F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-Phase-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502F5" w14:textId="77777777" w:rsidR="00CF277B" w:rsidRDefault="00741D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S_Zoning, </w:t>
      </w:r>
      <w:r>
        <w:rPr>
          <w:rStyle w:val="AttributeTok"/>
        </w:rPr>
        <w:t>fill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A3F461F" w14:textId="77777777" w:rsidR="00CF277B" w:rsidRDefault="00741D89">
      <w:pPr>
        <w:pStyle w:val="FirstParagraph"/>
      </w:pPr>
      <w:r>
        <w:rPr>
          <w:noProof/>
        </w:rPr>
        <w:drawing>
          <wp:inline distT="0" distB="0" distL="0" distR="0" wp14:anchorId="2794FF06" wp14:editId="1A08410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ject-Phase-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1FA4A" w14:textId="77777777" w:rsidR="00CF277B" w:rsidRDefault="00741D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eighorho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Neighborhood))</w:t>
      </w:r>
    </w:p>
    <w:p w14:paraId="579BB95B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49B28334" wp14:editId="6060327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ject-Phase-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2B50C" w14:textId="77777777" w:rsidR="00CF277B" w:rsidRDefault="00741D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using Sty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House_Style))</w:t>
      </w:r>
    </w:p>
    <w:p w14:paraId="2A8850CC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657BD6A4" wp14:editId="5AE6374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ject-Phase-1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067DE" w14:textId="77777777" w:rsidR="00CF277B" w:rsidRDefault="00741D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group =</w:t>
      </w:r>
      <w:r>
        <w:rPr>
          <w:rStyle w:val="NormalTok"/>
        </w:rPr>
        <w:t xml:space="preserve"> Year_Buil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</w:t>
      </w:r>
      <w:r>
        <w:rPr>
          <w:rStyle w:val="AttributeTok"/>
        </w:rPr>
        <w:t>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ear buil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0ED8D9C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4CE2A51C" wp14:editId="2DE4FD9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ject-Phase-1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E6AF8" w14:textId="77777777" w:rsidR="00CF277B" w:rsidRDefault="00741D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fill =</w:t>
      </w:r>
      <w:r>
        <w:rPr>
          <w:rStyle w:val="NormalTok"/>
        </w:rPr>
        <w:t xml:space="preserve"> Exterior_1s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xterior Sid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53A8901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44E22CBA" wp14:editId="33DABA5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ject-Phase-1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6CE31" w14:textId="77777777" w:rsidR="00CF277B" w:rsidRDefault="00741D8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m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ove_Median, </w:t>
      </w:r>
      <w:r>
        <w:rPr>
          <w:rStyle w:val="AttributeTok"/>
        </w:rPr>
        <w:t>y =</w:t>
      </w:r>
      <w:r>
        <w:rPr>
          <w:rStyle w:val="NormalTok"/>
        </w:rPr>
        <w:t xml:space="preserve"> Mas_Vnr_Are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11244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as_Vnr_Are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7411E0C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692C0647" wp14:editId="58F9CE19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oject-Phase-1_files/figure-docx/unnamed-chunk-5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A69BC" w14:textId="77777777" w:rsidR="00CF277B" w:rsidRDefault="00741D89">
      <w:pPr>
        <w:pStyle w:val="SourceCode"/>
      </w:pPr>
      <w:r>
        <w:rPr>
          <w:rStyle w:val="DocumentationTok"/>
        </w:rPr>
        <w:t>##esquisser()</w:t>
      </w:r>
    </w:p>
    <w:p w14:paraId="5E270DB0" w14:textId="77777777" w:rsidR="00CF277B" w:rsidRDefault="00741D89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 xml:space="preserve">(am,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</w:p>
    <w:p w14:paraId="1B450237" w14:textId="77777777" w:rsidR="00CF277B" w:rsidRDefault="00741D89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</w:t>
      </w:r>
      <w:r>
        <w:rPr>
          <w:rStyle w:val="VerbatimChar"/>
        </w:rPr>
        <w:t xml:space="preserve">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 xml:space="preserve">## `stat_bin()` using </w:t>
      </w:r>
      <w:r>
        <w:rPr>
          <w:rStyle w:val="VerbatimChar"/>
        </w:rPr>
        <w:t>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4172B353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02647C0A" wp14:editId="63F72EC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oject-Phase-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64B98" w14:textId="77777777" w:rsidR="00CF277B" w:rsidRDefault="00741D89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 xml:space="preserve">(am,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SpecialChar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SpecialCharTok"/>
        </w:rPr>
        <w:t>:</w:t>
      </w:r>
      <w:r>
        <w:rPr>
          <w:rStyle w:val="DecValTok"/>
        </w:rPr>
        <w:t>45</w:t>
      </w:r>
      <w:r>
        <w:rPr>
          <w:rStyle w:val="NormalTok"/>
        </w:rPr>
        <w:t>))</w:t>
      </w:r>
    </w:p>
    <w:p w14:paraId="519EFB42" w14:textId="77777777" w:rsidR="00CF277B" w:rsidRDefault="00741D89">
      <w:pPr>
        <w:pStyle w:val="SourceCode"/>
      </w:pPr>
      <w:r>
        <w:rPr>
          <w:rStyle w:val="VerbatimChar"/>
        </w:rPr>
        <w:t>## `stat_bin()` using `bi</w:t>
      </w:r>
      <w:r>
        <w:rPr>
          <w:rStyle w:val="VerbatimChar"/>
        </w:rPr>
        <w:t>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5B19E22D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1CCA430B" wp14:editId="167AB0B3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oject-Phase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6B1F7" w14:textId="77777777" w:rsidR="00CF277B" w:rsidRDefault="00741D89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 xml:space="preserve">(am,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SpecialCharTok"/>
        </w:rPr>
        <w:t>:</w:t>
      </w:r>
      <w:r>
        <w:rPr>
          <w:rStyle w:val="DecValTok"/>
        </w:rPr>
        <w:t>52</w:t>
      </w:r>
      <w:r>
        <w:rPr>
          <w:rStyle w:val="NormalTok"/>
        </w:rPr>
        <w:t>))</w:t>
      </w:r>
    </w:p>
    <w:p w14:paraId="1AE60D80" w14:textId="77777777" w:rsidR="00CF277B" w:rsidRDefault="00741D89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</w:t>
      </w:r>
      <w:r>
        <w:rPr>
          <w:rStyle w:val="VerbatimChar"/>
        </w:rPr>
        <w:t xml:space="preserve">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06A0A6E5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7BD9833D" wp14:editId="628CAE8C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roject-Phase-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F45EE" w14:textId="77777777" w:rsidR="00CF277B" w:rsidRDefault="00741D89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 xml:space="preserve">(am,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SpecialCharTok"/>
        </w:rPr>
        <w:t>:</w:t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SpecialCharTok"/>
        </w:rPr>
        <w:t>:</w:t>
      </w:r>
      <w:r>
        <w:rPr>
          <w:rStyle w:val="DecValTok"/>
        </w:rPr>
        <w:t>67</w:t>
      </w:r>
      <w:r>
        <w:rPr>
          <w:rStyle w:val="NormalTok"/>
        </w:rPr>
        <w:t>))</w:t>
      </w:r>
    </w:p>
    <w:p w14:paraId="1C9A91C8" w14:textId="77777777" w:rsidR="00CF277B" w:rsidRDefault="00741D89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</w:t>
      </w:r>
      <w:r>
        <w:rPr>
          <w:rStyle w:val="VerbatimChar"/>
        </w:rPr>
        <w:t>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</w:t>
      </w:r>
      <w:r>
        <w:rPr>
          <w:rStyle w:val="VerbatimChar"/>
        </w:rPr>
        <w:t xml:space="preserve"> `binwidth`.</w:t>
      </w:r>
    </w:p>
    <w:p w14:paraId="70D762B8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4A112692" wp14:editId="0F019698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oject-Phase-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32E79" w14:textId="77777777" w:rsidR="00CF277B" w:rsidRDefault="00741D89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 xml:space="preserve">(am,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SpecialCharTok"/>
        </w:rPr>
        <w:t>: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SpecialCharTok"/>
        </w:rPr>
        <w:t>: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SpecialCharTok"/>
        </w:rPr>
        <w:t>:</w:t>
      </w:r>
      <w:r>
        <w:rPr>
          <w:rStyle w:val="DecValTok"/>
        </w:rPr>
        <w:t>80</w:t>
      </w:r>
      <w:r>
        <w:rPr>
          <w:rStyle w:val="NormalTok"/>
        </w:rPr>
        <w:t>))</w:t>
      </w:r>
    </w:p>
    <w:p w14:paraId="394A94BA" w14:textId="77777777" w:rsidR="00CF277B" w:rsidRDefault="00741D89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</w:t>
      </w:r>
      <w:r>
        <w:rPr>
          <w:rStyle w:val="VerbatimChar"/>
        </w:rPr>
        <w:t xml:space="preserve">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</w:t>
      </w:r>
      <w:r>
        <w:rPr>
          <w:rStyle w:val="VerbatimChar"/>
        </w:rPr>
        <w:t xml:space="preserve"> value with `binwidth`.</w:t>
      </w:r>
    </w:p>
    <w:p w14:paraId="7D3862F5" w14:textId="77777777" w:rsidR="00CF277B" w:rsidRDefault="00741D89">
      <w:pPr>
        <w:pStyle w:val="FirstParagraph"/>
      </w:pPr>
      <w:r>
        <w:rPr>
          <w:noProof/>
        </w:rPr>
        <w:lastRenderedPageBreak/>
        <w:drawing>
          <wp:inline distT="0" distB="0" distL="0" distR="0" wp14:anchorId="4AFAF9BE" wp14:editId="194BD487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roject-Phase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F27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028EF" w14:textId="77777777" w:rsidR="00741D89" w:rsidRDefault="00741D89">
      <w:pPr>
        <w:spacing w:after="0"/>
      </w:pPr>
      <w:r>
        <w:separator/>
      </w:r>
    </w:p>
  </w:endnote>
  <w:endnote w:type="continuationSeparator" w:id="0">
    <w:p w14:paraId="14FD09AA" w14:textId="77777777" w:rsidR="00741D89" w:rsidRDefault="00741D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18B40" w14:textId="77777777" w:rsidR="00741D89" w:rsidRDefault="00741D89">
      <w:r>
        <w:separator/>
      </w:r>
    </w:p>
  </w:footnote>
  <w:footnote w:type="continuationSeparator" w:id="0">
    <w:p w14:paraId="79EA86B4" w14:textId="77777777" w:rsidR="00741D89" w:rsidRDefault="00741D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E0E0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49032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yNbU0MLQwMzQ0MTVR0lEKTi0uzszPAykwrAUASfNHMSwAAAA="/>
  </w:docVars>
  <w:rsids>
    <w:rsidRoot w:val="00CF277B"/>
    <w:rsid w:val="004F21C8"/>
    <w:rsid w:val="00741D89"/>
    <w:rsid w:val="00CF27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53BE9"/>
  <w15:docId w15:val="{F043DBA2-FB47-4941-ABCD-F813E21BF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652</Words>
  <Characters>3717</Characters>
  <Application>Microsoft Office Word</Application>
  <DocSecurity>0</DocSecurity>
  <Lines>30</Lines>
  <Paragraphs>8</Paragraphs>
  <ScaleCrop>false</ScaleCrop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hard Boyd</dc:creator>
  <cp:keywords/>
  <cp:lastModifiedBy>Richard Boyd</cp:lastModifiedBy>
  <cp:revision>1</cp:revision>
  <dcterms:created xsi:type="dcterms:W3CDTF">2022-06-21T03:31:00Z</dcterms:created>
  <dcterms:modified xsi:type="dcterms:W3CDTF">2022-06-21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Rick Boyd</vt:lpwstr>
  </property>
  <property fmtid="{D5CDD505-2E9C-101B-9397-08002B2CF9AE}" pid="3" name="Date">
    <vt:lpwstr>June 20th 2022</vt:lpwstr>
  </property>
  <property fmtid="{D5CDD505-2E9C-101B-9397-08002B2CF9AE}" pid="4" name="Output">
    <vt:lpwstr>word_document</vt:lpwstr>
  </property>
  <property fmtid="{D5CDD505-2E9C-101B-9397-08002B2CF9AE}" pid="5" name="Title">
    <vt:lpwstr>Phase 1 Code</vt:lpwstr>
  </property>
</Properties>
</file>